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199A7" w14:textId="77777777" w:rsidR="00970F91" w:rsidRDefault="00970F91" w:rsidP="00C77F67">
      <w:pPr>
        <w:pStyle w:val="Title"/>
      </w:pPr>
      <w:r>
        <w:t>Business Plan for Import &amp; Export of Engine.</w:t>
      </w:r>
    </w:p>
    <w:p w14:paraId="0B6087F1" w14:textId="77777777" w:rsidR="00C77F67" w:rsidRPr="00970F91" w:rsidRDefault="00970F91" w:rsidP="00C77F67">
      <w:pPr>
        <w:pStyle w:val="Subtitle"/>
        <w:rPr>
          <w:lang w:val="en-GB"/>
        </w:rPr>
      </w:pPr>
      <w:r>
        <w:t xml:space="preserve">Student Name: </w:t>
      </w:r>
      <w:r w:rsidRPr="00970F91">
        <w:rPr>
          <w:lang w:val="en-GB"/>
        </w:rPr>
        <w:t>Jason McCoy</w:t>
      </w:r>
    </w:p>
    <w:p w14:paraId="114BEE2A" w14:textId="77777777" w:rsidR="00C77F67" w:rsidRDefault="00C77F67"/>
    <w:p w14:paraId="28FC6AEB" w14:textId="77777777" w:rsidR="00C77F67" w:rsidRDefault="00C77F67" w:rsidP="00C77F67">
      <w:pPr>
        <w:pStyle w:val="Heading1"/>
      </w:pPr>
      <w:r>
        <w:t>Background Information</w:t>
      </w:r>
    </w:p>
    <w:p w14:paraId="3CC0B049" w14:textId="77777777" w:rsidR="007C239E" w:rsidRDefault="007C239E" w:rsidP="00970F91">
      <w:pPr>
        <w:jc w:val="both"/>
      </w:pPr>
      <w:r>
        <w:t>This</w:t>
      </w:r>
      <w:r w:rsidR="00970F91" w:rsidRPr="00970F91">
        <w:t xml:space="preserve"> business operate</w:t>
      </w:r>
      <w:r>
        <w:t>s in the</w:t>
      </w:r>
      <w:r w:rsidR="00970F91" w:rsidRPr="00970F91">
        <w:t xml:space="preserve"> import and export</w:t>
      </w:r>
      <w:r w:rsidR="0068043B">
        <w:t xml:space="preserve"> </w:t>
      </w:r>
      <w:r>
        <w:t xml:space="preserve">industry </w:t>
      </w:r>
      <w:r w:rsidR="0068043B">
        <w:t>of</w:t>
      </w:r>
      <w:r w:rsidR="00970F91" w:rsidRPr="00970F91">
        <w:t xml:space="preserve"> boat engine</w:t>
      </w:r>
      <w:r w:rsidR="0068043B">
        <w:t>s</w:t>
      </w:r>
      <w:r w:rsidR="00970F91" w:rsidRPr="00970F91">
        <w:t>.</w:t>
      </w:r>
    </w:p>
    <w:p w14:paraId="16357951" w14:textId="77777777" w:rsidR="00E53E2B" w:rsidRDefault="00970F91" w:rsidP="00970F91">
      <w:pPr>
        <w:jc w:val="both"/>
      </w:pPr>
      <w:r w:rsidRPr="00970F91">
        <w:t>The purchase of boat</w:t>
      </w:r>
      <w:r w:rsidR="0068043B">
        <w:t xml:space="preserve"> engines</w:t>
      </w:r>
      <w:r w:rsidRPr="00970F91">
        <w:t xml:space="preserve"> from countr</w:t>
      </w:r>
      <w:r w:rsidR="0068043B">
        <w:t>ies</w:t>
      </w:r>
      <w:r w:rsidRPr="00970F91">
        <w:t xml:space="preserve"> where cost of manufacturing is lower </w:t>
      </w:r>
      <w:r w:rsidR="0068043B">
        <w:t>(</w:t>
      </w:r>
      <w:r w:rsidRPr="00970F91">
        <w:t>like China</w:t>
      </w:r>
      <w:r w:rsidR="0068043B">
        <w:t>)</w:t>
      </w:r>
      <w:r w:rsidRPr="00970F91">
        <w:t xml:space="preserve"> and export to countries where purchasing power is higher </w:t>
      </w:r>
      <w:r w:rsidR="0068043B">
        <w:t>(</w:t>
      </w:r>
      <w:r w:rsidRPr="00970F91">
        <w:t>Local market, Eur</w:t>
      </w:r>
      <w:r>
        <w:t>ope, Australi</w:t>
      </w:r>
      <w:r w:rsidR="0068043B">
        <w:t xml:space="preserve">a, and </w:t>
      </w:r>
      <w:r>
        <w:t>New Zealand</w:t>
      </w:r>
      <w:r w:rsidR="0068043B">
        <w:t>)</w:t>
      </w:r>
      <w:r>
        <w:t xml:space="preserve">. </w:t>
      </w:r>
      <w:r w:rsidRPr="00970F91">
        <w:t xml:space="preserve">The goals of </w:t>
      </w:r>
      <w:r w:rsidR="00E53E2B">
        <w:t xml:space="preserve">the </w:t>
      </w:r>
      <w:r w:rsidRPr="00970F91">
        <w:t xml:space="preserve">business </w:t>
      </w:r>
      <w:proofErr w:type="gramStart"/>
      <w:r w:rsidR="0068043B">
        <w:t>is</w:t>
      </w:r>
      <w:proofErr w:type="gramEnd"/>
      <w:r w:rsidR="0068043B">
        <w:t xml:space="preserve"> </w:t>
      </w:r>
      <w:r w:rsidRPr="00970F91">
        <w:t xml:space="preserve">to become a leader in the boat engine </w:t>
      </w:r>
      <w:r w:rsidR="0068043B">
        <w:t>import &amp; export industry</w:t>
      </w:r>
      <w:r w:rsidRPr="00970F91">
        <w:t xml:space="preserve"> and provide </w:t>
      </w:r>
      <w:r w:rsidR="0068043B">
        <w:t xml:space="preserve">the </w:t>
      </w:r>
      <w:r w:rsidRPr="00970F91">
        <w:t>best quality boat engine</w:t>
      </w:r>
      <w:r w:rsidR="0068043B">
        <w:t xml:space="preserve">s </w:t>
      </w:r>
      <w:r w:rsidRPr="00970F91">
        <w:t>to customer</w:t>
      </w:r>
      <w:r w:rsidR="0068043B">
        <w:t>s</w:t>
      </w:r>
      <w:r w:rsidRPr="00970F91">
        <w:t xml:space="preserve"> in order create value and</w:t>
      </w:r>
      <w:r w:rsidR="0068043B">
        <w:t xml:space="preserve"> the</w:t>
      </w:r>
      <w:r w:rsidRPr="00970F91">
        <w:t xml:space="preserve"> best customer experience.</w:t>
      </w:r>
    </w:p>
    <w:p w14:paraId="769E92E8" w14:textId="0E8EC558" w:rsidR="00C77F67" w:rsidRPr="00970F91" w:rsidRDefault="00970F91" w:rsidP="00970F91">
      <w:pPr>
        <w:jc w:val="both"/>
      </w:pPr>
      <w:bookmarkStart w:id="0" w:name="_GoBack"/>
      <w:bookmarkEnd w:id="0"/>
      <w:r w:rsidRPr="00970F91">
        <w:t>In this presentation, I would like to present product information, regulation of import and export, supply &amp; demand analysis, competition, target markets, logistics, prices, promotional activities, financial aspects and sources of product information.</w:t>
      </w:r>
    </w:p>
    <w:p w14:paraId="3C76D0CF" w14:textId="77777777" w:rsidR="00C77F67" w:rsidRDefault="00C77F67" w:rsidP="00C77F67">
      <w:pPr>
        <w:pStyle w:val="Heading1"/>
      </w:pPr>
      <w:r>
        <w:t>Journal Entries, T-Accounts &amp; Trial Balance</w:t>
      </w:r>
    </w:p>
    <w:p w14:paraId="353558DC" w14:textId="77777777" w:rsidR="00C77F67" w:rsidRDefault="00C77F67" w:rsidP="00C77F67">
      <w:pPr>
        <w:pStyle w:val="Heading2"/>
      </w:pPr>
      <w:r>
        <w:t>Journal Entries</w:t>
      </w:r>
    </w:p>
    <w:tbl>
      <w:tblPr>
        <w:tblW w:w="7820" w:type="dxa"/>
        <w:tblLook w:val="04A0" w:firstRow="1" w:lastRow="0" w:firstColumn="1" w:lastColumn="0" w:noHBand="0" w:noVBand="1"/>
      </w:tblPr>
      <w:tblGrid>
        <w:gridCol w:w="1260"/>
        <w:gridCol w:w="3880"/>
        <w:gridCol w:w="1340"/>
        <w:gridCol w:w="1340"/>
      </w:tblGrid>
      <w:tr w:rsidR="00970F91" w:rsidRPr="00970F91" w14:paraId="29EDBCF5" w14:textId="77777777" w:rsidTr="00970F91">
        <w:trPr>
          <w:trHeight w:val="315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ECA9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EAE1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97AC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,000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F6A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,000</w:t>
            </w:r>
          </w:p>
        </w:tc>
      </w:tr>
      <w:tr w:rsidR="00970F91" w:rsidRPr="00970F91" w14:paraId="28856A1F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6D281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Date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66DFE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Particulars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6558F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Deb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0FD7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</w:tr>
      <w:tr w:rsidR="00970F91" w:rsidRPr="00970F91" w14:paraId="7E19F047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4F7E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6840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3BBB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6085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B318F38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3C08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510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ommon Stock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9976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18CC0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00</w:t>
            </w:r>
          </w:p>
        </w:tc>
      </w:tr>
      <w:tr w:rsidR="00970F91" w:rsidRPr="00970F91" w14:paraId="17DC7487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03FB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950A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81C9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CB0E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C64F502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F1F4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EF40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Rent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399B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CC2A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6C62082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8343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8817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C923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33BB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</w:tr>
      <w:tr w:rsidR="00970F91" w:rsidRPr="00970F91" w14:paraId="26E2FDBB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A1D4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2F96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6A38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B89D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924D50E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CAA8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5D9D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Engin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342A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0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054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E749722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E468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3F3E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ccounts Payabl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1608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0F2E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000</w:t>
            </w:r>
          </w:p>
        </w:tc>
      </w:tr>
      <w:tr w:rsidR="00970F91" w:rsidRPr="00970F91" w14:paraId="77310E4C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6EB2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86EB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499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DD6A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2B8BC2C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71F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4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61FF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ccounts Receivabl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5126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00B2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9363CEB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7B82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FA32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ales Revenu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2EED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1F94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</w:tr>
      <w:tr w:rsidR="00970F91" w:rsidRPr="00970F91" w14:paraId="491C6FF1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BC88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D5F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5F07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645B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A7EAC11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F45E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937C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Inventory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F7F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1037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11A2B55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BFF1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lastRenderedPageBreak/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5D30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D537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7BE3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</w:tr>
      <w:tr w:rsidR="00970F91" w:rsidRPr="00970F91" w14:paraId="626AEEE7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D61C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D98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2A9E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DA97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3F5F772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C086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C4F1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3B54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DF89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E4EACE3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2945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2F70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ervice Revenu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C6ED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4DBB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00</w:t>
            </w:r>
          </w:p>
        </w:tc>
      </w:tr>
      <w:tr w:rsidR="00970F91" w:rsidRPr="00970F91" w14:paraId="490C93C0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B686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09BB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CD9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7D53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8DF35CE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CF9B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36C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Marketing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60F3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388A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3D6420F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FFB5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70A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4684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2287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</w:tr>
      <w:tr w:rsidR="00970F91" w:rsidRPr="00970F91" w14:paraId="2E0C889C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E61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87D8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4E7E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181C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FFC0D24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18FE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B6D5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Prepaid insuranc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47D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70DD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45F17FA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0CB8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E109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FD41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9333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</w:tr>
      <w:tr w:rsidR="00970F91" w:rsidRPr="00970F91" w14:paraId="083FD123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7BED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122F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6FD9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AD1C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E38F7E6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6E48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9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434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ccounts receivabl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7559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4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B1DF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30F1D5C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B1FB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CEEF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ales Revenu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990F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B35E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400</w:t>
            </w:r>
          </w:p>
        </w:tc>
      </w:tr>
      <w:tr w:rsidR="00970F91" w:rsidRPr="00970F91" w14:paraId="466B6915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6085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BF5F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7B9D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1D81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014586E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B212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466F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Marketing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E93E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CE90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5B73E6D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1583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2112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proofErr w:type="spellStart"/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97AA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274C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</w:tr>
      <w:tr w:rsidR="00970F91" w:rsidRPr="00970F91" w14:paraId="3D9069C4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2BBA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5F0A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06B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8479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840F42E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6573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1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D097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FDE7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6275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77E5BB0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4309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8432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ommon Stock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5218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3591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0</w:t>
            </w:r>
          </w:p>
        </w:tc>
      </w:tr>
      <w:tr w:rsidR="00970F91" w:rsidRPr="00970F91" w14:paraId="77D43E34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6AF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390F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E3A6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3BBB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B38987A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346F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6C8D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Engines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4197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2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245B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7E25937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5FD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1EB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80BC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7D5C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200</w:t>
            </w:r>
          </w:p>
        </w:tc>
      </w:tr>
      <w:tr w:rsidR="00970F91" w:rsidRPr="00970F91" w14:paraId="07DC66E8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565D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131F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78FE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948D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2F438E9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7CF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3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BE44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Utility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166F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8C0A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9A29D0F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825D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0E28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02A9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DD35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</w:t>
            </w:r>
          </w:p>
        </w:tc>
      </w:tr>
      <w:tr w:rsidR="00970F91" w:rsidRPr="00970F91" w14:paraId="6514B4A6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00F1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063A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C36F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5832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E1C891B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3237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59E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ccounts Receivabl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AE72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2F8B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CB99A5F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4979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954D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ervice Revenu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806F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0AD6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</w:tr>
      <w:tr w:rsidR="00970F91" w:rsidRPr="00970F91" w14:paraId="4D1CF700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3E05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23B6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EABE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6692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6E212E8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CA22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5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676C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Office supplies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C53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8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8DFE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763D647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C296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CDCB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CF85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08FA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85</w:t>
            </w:r>
          </w:p>
        </w:tc>
      </w:tr>
      <w:tr w:rsidR="00970F91" w:rsidRPr="00970F91" w14:paraId="4F40C7D7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04F1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7E5E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B84A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C6A8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183A11C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5F7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6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F3D3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harity contribution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B412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FDA3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9844EA0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8984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76F7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B98C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93E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</w:tr>
      <w:tr w:rsidR="00970F91" w:rsidRPr="00970F91" w14:paraId="7A47D9EB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9291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93BF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DE42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542F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66A84FC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00FC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7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ACFA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D7C5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79EF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5318E04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C8FC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5C95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Rent Incom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2A4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5DD8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</w:tr>
      <w:tr w:rsidR="00970F91" w:rsidRPr="00970F91" w14:paraId="6C595B36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20BF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2CF4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61BD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6495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C41878F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D0C1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4E64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License &amp; Tax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3268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A093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27C1F67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A525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lastRenderedPageBreak/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5A1D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E342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2C85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</w:tr>
      <w:tr w:rsidR="00970F91" w:rsidRPr="00970F91" w14:paraId="48F8E2E4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D609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EBD0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7577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25AF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856B735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515E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9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606E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47AE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CC53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D9F7CD2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F393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26EA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ccounts receivabl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B288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E7732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</w:tr>
      <w:tr w:rsidR="00970F91" w:rsidRPr="00970F91" w14:paraId="06150D09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4855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B462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FE65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881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5203ECF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1B45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1201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No Entry Require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7DC5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D610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6E8567E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648F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12C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326B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188C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4011448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AD55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78C4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E3F1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218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1DFD83D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3D8A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1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AADD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alaries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B2B8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0C20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7A846BB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76C4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1007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6D1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1CF3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</w:tr>
      <w:tr w:rsidR="00970F91" w:rsidRPr="00970F91" w14:paraId="582B86C3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E392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3FA2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0B7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289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25CE48B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CE3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2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DED7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Maintenance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C29B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8A3B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F2E4BAF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86C2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A153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BF0C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03B42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5</w:t>
            </w:r>
          </w:p>
        </w:tc>
      </w:tr>
      <w:tr w:rsidR="00970F91" w:rsidRPr="00970F91" w14:paraId="76477350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A6A6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054C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1E11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E88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F4DBAF8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BB3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3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662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nking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58D3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81C2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738003B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AA70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6261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FE77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FB96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5</w:t>
            </w:r>
          </w:p>
        </w:tc>
      </w:tr>
      <w:tr w:rsidR="00970F91" w:rsidRPr="00970F91" w14:paraId="3C59B779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D952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0AC9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A4DD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8E5E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878ED94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078E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4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ABE2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Utilities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E03F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BB34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4591D5B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F113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5667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9CA1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99D0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7</w:t>
            </w:r>
          </w:p>
        </w:tc>
      </w:tr>
      <w:tr w:rsidR="00970F91" w:rsidRPr="00970F91" w14:paraId="3BE4CBC2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81EC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16F4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7505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0CC2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2D84DA9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B84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5DB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djusting Entries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B6B8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A0F4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4334179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41C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16DE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15C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C256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33FD8C2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3981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FBCF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insurance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0681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6A5B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2B1473A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B79B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A641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Prepaid Insuranc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F6A3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A1340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</w:tr>
      <w:tr w:rsidR="00970F91" w:rsidRPr="00970F91" w14:paraId="6048E88D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6792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1A09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B4E4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79A5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E239B6D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E474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6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0873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nking Expens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12E5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A964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AAB4E1D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E6D9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9D7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    Bank Payabl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B716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AB62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</w:t>
            </w:r>
          </w:p>
        </w:tc>
      </w:tr>
      <w:tr w:rsidR="00970F91" w:rsidRPr="00970F91" w14:paraId="17278923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074E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13E2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AF4A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970C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D9E3FF2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4C23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7-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317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ividends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55D4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8255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902497C" w14:textId="77777777" w:rsidTr="00970F91">
        <w:trPr>
          <w:trHeight w:val="315"/>
        </w:trPr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F49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012B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ividends Payable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9F1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4468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</w:tr>
    </w:tbl>
    <w:p w14:paraId="67CA0CD6" w14:textId="77777777" w:rsidR="00C757A4" w:rsidRDefault="00C757A4"/>
    <w:p w14:paraId="4D5B5212" w14:textId="77777777" w:rsidR="00C77F67" w:rsidRDefault="00C77F67" w:rsidP="00C77F67">
      <w:pPr>
        <w:pStyle w:val="Heading2"/>
      </w:pPr>
      <w:r>
        <w:t>T-Accounts</w:t>
      </w:r>
    </w:p>
    <w:tbl>
      <w:tblPr>
        <w:tblW w:w="9520" w:type="dxa"/>
        <w:tblLook w:val="04A0" w:firstRow="1" w:lastRow="0" w:firstColumn="1" w:lastColumn="0" w:noHBand="0" w:noVBand="1"/>
      </w:tblPr>
      <w:tblGrid>
        <w:gridCol w:w="787"/>
        <w:gridCol w:w="1024"/>
        <w:gridCol w:w="1024"/>
        <w:gridCol w:w="1305"/>
        <w:gridCol w:w="960"/>
        <w:gridCol w:w="862"/>
        <w:gridCol w:w="1005"/>
        <w:gridCol w:w="1122"/>
        <w:gridCol w:w="1431"/>
      </w:tblGrid>
      <w:tr w:rsidR="00970F91" w:rsidRPr="00970F91" w14:paraId="56BC7A00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85EB2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5AA8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CE5E5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ccounts Receivable</w:t>
            </w:r>
          </w:p>
        </w:tc>
      </w:tr>
      <w:tr w:rsidR="00970F91" w:rsidRPr="00970F91" w14:paraId="6A5DEAF0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13CE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ate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B0B4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D02C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7D0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C6A5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905B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ate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D237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6219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3486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4DB15715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AF0A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DF222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ECB2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92D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EB72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B28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4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ED10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5567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35FD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</w:tr>
      <w:tr w:rsidR="00970F91" w:rsidRPr="00970F91" w14:paraId="3D3E62D0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6AA8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7FA9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69F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007C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9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6E9E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4A5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9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C7B4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4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2DE3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3A21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50</w:t>
            </w:r>
          </w:p>
        </w:tc>
      </w:tr>
      <w:tr w:rsidR="00970F91" w:rsidRPr="00970F91" w14:paraId="4656B150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1953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615A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A7E9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8350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78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7789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AA01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C344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F2C5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3D7B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650</w:t>
            </w:r>
          </w:p>
        </w:tc>
      </w:tr>
      <w:tr w:rsidR="00970F91" w:rsidRPr="00970F91" w14:paraId="5AEA907E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D284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DDF1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445E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A92F2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4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43A8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7685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9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A12F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6D4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AAE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150</w:t>
            </w:r>
          </w:p>
        </w:tc>
      </w:tr>
      <w:tr w:rsidR="00970F91" w:rsidRPr="00970F91" w14:paraId="24F29832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1D4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lastRenderedPageBreak/>
              <w:t>7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EB93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3327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4CD4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79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353E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60F6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A618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245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8917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6C973A8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56E9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041B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5DF6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91942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67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AEFD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EDB8C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Prepaid Insurance</w:t>
            </w:r>
          </w:p>
        </w:tc>
      </w:tr>
      <w:tr w:rsidR="00970F91" w:rsidRPr="00970F91" w14:paraId="63E12690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6E02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2162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7C14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EEA6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64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60C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215A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478B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7B2F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86C5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3A906E41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13DC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1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CB2F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AC1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5C4D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14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C9DA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090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D1B7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301E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D408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</w:tr>
      <w:tr w:rsidR="00970F91" w:rsidRPr="00970F91" w14:paraId="3BD21336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281D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BE0D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E23E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20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40F9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92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D00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74AA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6AAC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349A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E251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100</w:t>
            </w:r>
          </w:p>
        </w:tc>
      </w:tr>
      <w:tr w:rsidR="00970F91" w:rsidRPr="00970F91" w14:paraId="18D72AB4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7E46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3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0DD9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2A65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4AE2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91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8DCF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1B35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9152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C394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E372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910E26C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DEE7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5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1BD0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DB8C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85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69CD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4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B036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EB08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79B1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5108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5E2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F7D67E1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B246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6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11F3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88FD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2669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3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BAD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815E9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uto Mobile Engines</w:t>
            </w:r>
          </w:p>
        </w:tc>
      </w:tr>
      <w:tr w:rsidR="00970F91" w:rsidRPr="00970F91" w14:paraId="77B85E44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139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7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703E2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CDD4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0CC8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8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2F63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C650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CE7E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A716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D2B0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3A7FF57E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55C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8B5E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6DCB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F5AF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6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1657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E2E6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699F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0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D077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575A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000</w:t>
            </w:r>
          </w:p>
        </w:tc>
      </w:tr>
      <w:tr w:rsidR="00970F91" w:rsidRPr="00970F91" w14:paraId="04C45A4A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9AA7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9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040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C739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BC19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9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EDE9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D9EF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95E3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2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A1E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A01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9200</w:t>
            </w:r>
          </w:p>
        </w:tc>
      </w:tr>
      <w:tr w:rsidR="00970F91" w:rsidRPr="00970F91" w14:paraId="3CCC2277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88AB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1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F8E4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1884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57012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9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9347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D749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FB99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0FC0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073E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10FFAA2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3012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2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F16E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F1D9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5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F437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8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BC74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8DE97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oat Engines</w:t>
            </w:r>
          </w:p>
        </w:tc>
      </w:tr>
      <w:tr w:rsidR="00970F91" w:rsidRPr="00970F91" w14:paraId="09150ABA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EE00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3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5822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FC81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5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B3E9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7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C2D5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38B2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EA51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F831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43A1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18EADEFB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945F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4-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E81C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68A9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7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F72A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6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E92E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F1F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0995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6E40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61F4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61F0A58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9042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0EBC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270E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1796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1C1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176B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36A7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9703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1CA6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8C5CD98" w14:textId="77777777" w:rsidTr="00970F91">
        <w:trPr>
          <w:trHeight w:val="315"/>
        </w:trPr>
        <w:tc>
          <w:tcPr>
            <w:tcW w:w="7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C908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1A4F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1B53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44D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A16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DE5B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1C73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5467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C9B1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</w:tbl>
    <w:p w14:paraId="176D01B5" w14:textId="77777777" w:rsidR="00C77F67" w:rsidRDefault="00C77F67"/>
    <w:tbl>
      <w:tblPr>
        <w:tblW w:w="9520" w:type="dxa"/>
        <w:tblLook w:val="04A0" w:firstRow="1" w:lastRow="0" w:firstColumn="1" w:lastColumn="0" w:noHBand="0" w:noVBand="1"/>
      </w:tblPr>
      <w:tblGrid>
        <w:gridCol w:w="808"/>
        <w:gridCol w:w="941"/>
        <w:gridCol w:w="1051"/>
        <w:gridCol w:w="1340"/>
        <w:gridCol w:w="960"/>
        <w:gridCol w:w="862"/>
        <w:gridCol w:w="1005"/>
        <w:gridCol w:w="1122"/>
        <w:gridCol w:w="1431"/>
      </w:tblGrid>
      <w:tr w:rsidR="00970F91" w:rsidRPr="00970F91" w14:paraId="6D113305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74D27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Inventor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A73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5A3FF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Leasehold improvements</w:t>
            </w:r>
          </w:p>
        </w:tc>
      </w:tr>
      <w:tr w:rsidR="00970F91" w:rsidRPr="00970F91" w14:paraId="709D64FE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F284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9D19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A498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27D7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3AFB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8105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88B5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5598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74A6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6108B8A8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86AD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7C300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0AB5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B233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2EEA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C90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DC54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67BE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31F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9DF2EBF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0DC7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6E6D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1F07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2C77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B0FF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FB07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10E1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6217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E599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DB04E63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1472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28C7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4668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686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91C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CA50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F5E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416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761D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7F29888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C266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9E96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BDFC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5649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183C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9FBC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C025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38F2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0EF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38EBD91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276D7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nk Payab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035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B6718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ividends Payable</w:t>
            </w:r>
          </w:p>
        </w:tc>
      </w:tr>
      <w:tr w:rsidR="00970F91" w:rsidRPr="00970F91" w14:paraId="596F05CD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B1FD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175D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280D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47EF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75D3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FC32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E5D2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94F3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05F2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65F0B891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E70E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6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D0E5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B74E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060D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0D8C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F42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7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7970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9463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6F2E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</w:tr>
      <w:tr w:rsidR="00970F91" w:rsidRPr="00970F91" w14:paraId="0B1EBC73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5852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28B1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E4A8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E8CE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FCAF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9374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B3DD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05C2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8E4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</w:tr>
      <w:tr w:rsidR="00970F91" w:rsidRPr="00970F91" w14:paraId="6DB2711E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03C2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07CB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E069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FEE4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5EE3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FAF0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BA37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A33D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2A5E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</w:tr>
      <w:tr w:rsidR="00970F91" w:rsidRPr="00970F91" w14:paraId="4EFF6CAD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A779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9F6A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7493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FBA4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B5CE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85AA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B2DE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D0AA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F702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EC34297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90C21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ccounts Payab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1B5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BB749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ommon Stock</w:t>
            </w:r>
          </w:p>
        </w:tc>
      </w:tr>
      <w:tr w:rsidR="00970F91" w:rsidRPr="00970F91" w14:paraId="0DC53459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50E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1A02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9DEE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8D22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30FA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BC88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843C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DCCC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5450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28EB7032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5ECE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E716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220B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0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DD63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A54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FED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44F7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9DF5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00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A45F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00</w:t>
            </w:r>
          </w:p>
        </w:tc>
      </w:tr>
      <w:tr w:rsidR="00970F91" w:rsidRPr="00970F91" w14:paraId="21ADE768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C08F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13E5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1F34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01E3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782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519A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1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6F3D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456F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0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92AD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00</w:t>
            </w:r>
          </w:p>
        </w:tc>
      </w:tr>
      <w:tr w:rsidR="00970F91" w:rsidRPr="00970F91" w14:paraId="119E9F3B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33E2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4089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9E84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02BA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7934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A4DD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8B70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2486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1895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00</w:t>
            </w:r>
          </w:p>
        </w:tc>
      </w:tr>
      <w:tr w:rsidR="00970F91" w:rsidRPr="00970F91" w14:paraId="209A3762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F5EFF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ividend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C17D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B0CE3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Retained Earnings</w:t>
            </w:r>
          </w:p>
        </w:tc>
      </w:tr>
      <w:tr w:rsidR="00970F91" w:rsidRPr="00970F91" w14:paraId="08BAAF98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B790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FC86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7173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7AF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505D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ED3D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1AFC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3D5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8F63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0C5DC3DD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F073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7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6027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9250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E9EB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BA12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24AB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9C18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FAF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3A1A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</w:tr>
      <w:tr w:rsidR="00970F91" w:rsidRPr="00970F91" w14:paraId="2DDDF98C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FA53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2F89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7941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A25E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C008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1CE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8AC0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C730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53E91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</w:tr>
      <w:tr w:rsidR="00970F91" w:rsidRPr="00970F91" w14:paraId="47482B03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B448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lastRenderedPageBreak/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D2A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D06F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0E61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726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89B5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B9FD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EAE2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CD65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</w:tr>
      <w:tr w:rsidR="00970F91" w:rsidRPr="00970F91" w14:paraId="15360FE0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F6A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0E8A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9A71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943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FFBC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A87F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EC89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191E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8523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3980F69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B15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EE31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BDC8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E13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4ECA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764D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438F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B142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213A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27A149D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3F5CD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ales Reven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99E5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BC2B9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ervice Revenue</w:t>
            </w:r>
          </w:p>
        </w:tc>
      </w:tr>
      <w:tr w:rsidR="00970F91" w:rsidRPr="00970F91" w14:paraId="74DDFE02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5A9F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66E4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815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DCD3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70AE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9274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51BA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27A0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F7C3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2FD58F73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6885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4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A388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70CE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6B170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066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B984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D718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8EF1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00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8C47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00</w:t>
            </w:r>
          </w:p>
        </w:tc>
      </w:tr>
      <w:tr w:rsidR="00970F91" w:rsidRPr="00970F91" w14:paraId="1DC69AA5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0B8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9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0820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18A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4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40E9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0B92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C089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1CF7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0B67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4A97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600</w:t>
            </w:r>
          </w:p>
        </w:tc>
      </w:tr>
      <w:tr w:rsidR="00970F91" w:rsidRPr="00970F91" w14:paraId="64DDEB1E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75FF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7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87CA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25C1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4E21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25A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B36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A8AC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AC0A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5760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600</w:t>
            </w:r>
          </w:p>
        </w:tc>
      </w:tr>
      <w:tr w:rsidR="00970F91" w:rsidRPr="00970F91" w14:paraId="5DFE867C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1D7A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B283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38EB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5F0A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EBE3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3311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04B8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D542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2302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600</w:t>
            </w:r>
          </w:p>
        </w:tc>
      </w:tr>
      <w:tr w:rsidR="00970F91" w:rsidRPr="00970F91" w14:paraId="1B506F48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A2AF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F69D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B958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50A2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3626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2899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4677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1969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392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A9AB552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9E14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3CBD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EC9C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06BC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394D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3183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4AA5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83DA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0F16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AC94A14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AD2A5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Marketing Expen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FE53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8A687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Rent Expense</w:t>
            </w:r>
          </w:p>
        </w:tc>
      </w:tr>
      <w:tr w:rsidR="00970F91" w:rsidRPr="00970F91" w14:paraId="756BB09A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BD49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7209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9E6C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EA1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0062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8885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355B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BF45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A9E6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2D5B6117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3065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653B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6DB8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163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5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E616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C487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51FF0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7117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6669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</w:tr>
      <w:tr w:rsidR="00970F91" w:rsidRPr="00970F91" w14:paraId="16BC1A53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870D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DDED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BC0A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B27A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E039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CBFD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8DBA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0284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620F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</w:tr>
      <w:tr w:rsidR="00970F91" w:rsidRPr="00970F91" w14:paraId="7948694D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A8D2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641C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627A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B88D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7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D2D7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52EC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0634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CA21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2E7E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0</w:t>
            </w:r>
          </w:p>
        </w:tc>
      </w:tr>
      <w:tr w:rsidR="00970F91" w:rsidRPr="00970F91" w14:paraId="71B153B9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CB8F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1B23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F3FA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8ADD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1432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192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08DC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B4C3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742F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67C0209F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5D76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FD6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7814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773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21F5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94CC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472E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7AE8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0336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7706582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074C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D3AF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C819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4E9A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49D6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94A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E4D1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F57D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8FA8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7A280CF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32337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Office Supplies expen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AB98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C4B1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Insurance Expense</w:t>
            </w:r>
          </w:p>
        </w:tc>
      </w:tr>
      <w:tr w:rsidR="00970F91" w:rsidRPr="00970F91" w14:paraId="43DCD64C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45C1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EB95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96BF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0AEE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21C7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17E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12A4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F971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4617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4C78D9E5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5EC0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5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C171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85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EABB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D731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48E9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E5BB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5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266A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924A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1056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</w:tr>
      <w:tr w:rsidR="00970F91" w:rsidRPr="00970F91" w14:paraId="6A200DA1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BF6B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5949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330B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0A29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B3B7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5740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75E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6E39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63A8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</w:tr>
      <w:tr w:rsidR="00970F91" w:rsidRPr="00970F91" w14:paraId="78F46FD4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7C95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4892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EF9A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D77D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6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BD8C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7805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358B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FD09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1A50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</w:tr>
      <w:tr w:rsidR="00970F91" w:rsidRPr="00970F91" w14:paraId="0F0C08CB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30F0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35DE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7084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5EBC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2220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05B5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D92B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25C9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7964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8EF7161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A0AA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8216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7549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5510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2D63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0867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393E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E6E8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3B1F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</w:tbl>
    <w:p w14:paraId="24DD7181" w14:textId="77777777" w:rsidR="00970F91" w:rsidRDefault="00970F91"/>
    <w:tbl>
      <w:tblPr>
        <w:tblW w:w="9520" w:type="dxa"/>
        <w:tblLook w:val="04A0" w:firstRow="1" w:lastRow="0" w:firstColumn="1" w:lastColumn="0" w:noHBand="0" w:noVBand="1"/>
      </w:tblPr>
      <w:tblGrid>
        <w:gridCol w:w="808"/>
        <w:gridCol w:w="941"/>
        <w:gridCol w:w="1051"/>
        <w:gridCol w:w="1340"/>
        <w:gridCol w:w="960"/>
        <w:gridCol w:w="862"/>
        <w:gridCol w:w="1005"/>
        <w:gridCol w:w="1122"/>
        <w:gridCol w:w="1431"/>
      </w:tblGrid>
      <w:tr w:rsidR="00970F91" w:rsidRPr="00970F91" w14:paraId="3BA4D71D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81E7B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alaries Expens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2C7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5FFD9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License &amp; Tax expense</w:t>
            </w:r>
          </w:p>
        </w:tc>
      </w:tr>
      <w:tr w:rsidR="00970F91" w:rsidRPr="00970F91" w14:paraId="6F661E98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D3E9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E70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B0C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9068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C5E6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D9A4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5B84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AF44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B018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23CB5486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08E8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1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8F4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9E79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6553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FCBC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9CFB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8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15B7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EDDD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15374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</w:tr>
      <w:tr w:rsidR="00970F91" w:rsidRPr="00970F91" w14:paraId="3EEB408E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658D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A365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3C7C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4EAA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AC0B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0013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BD24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ECB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E1D6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</w:tr>
      <w:tr w:rsidR="00970F91" w:rsidRPr="00970F91" w14:paraId="21532E87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84CE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AC7B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C2E6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D732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309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C968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8719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9B97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ED3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0</w:t>
            </w:r>
          </w:p>
        </w:tc>
      </w:tr>
      <w:tr w:rsidR="00970F91" w:rsidRPr="00970F91" w14:paraId="2387E5C4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CC41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A7D8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F0E4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33F9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A50A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F7B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42A4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617F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15CF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891EF5E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663F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63B2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7E5A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81D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B580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D500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C31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CFE0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A46F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909CB85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89701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nking Expen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E17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8A0B3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Maintenance Expense</w:t>
            </w:r>
          </w:p>
        </w:tc>
      </w:tr>
      <w:tr w:rsidR="00970F91" w:rsidRPr="00970F91" w14:paraId="7635100F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74A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4DB2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8084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2BD4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4F23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CFE2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ECD4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6C01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4FAC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49DDC1E3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0E0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3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40E4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5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3E85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5672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37F0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C7E3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2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3D69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5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BE59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05C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5</w:t>
            </w:r>
          </w:p>
        </w:tc>
      </w:tr>
      <w:tr w:rsidR="00970F91" w:rsidRPr="00970F91" w14:paraId="499E096F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3F63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6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39CE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3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B528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AC656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7A64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1E9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8E85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6EE0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963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5</w:t>
            </w:r>
          </w:p>
        </w:tc>
      </w:tr>
      <w:tr w:rsidR="00970F91" w:rsidRPr="00970F91" w14:paraId="6AF2D634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CC36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1760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AA19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53780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F250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D781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89F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E3F9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B7DB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45</w:t>
            </w:r>
          </w:p>
        </w:tc>
      </w:tr>
      <w:tr w:rsidR="00970F91" w:rsidRPr="00970F91" w14:paraId="6939F93D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8B5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lastRenderedPageBreak/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E6B9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315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A849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D1CA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0E1F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8F25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6670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C16F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BF854F5" w14:textId="77777777" w:rsidTr="00970F91">
        <w:trPr>
          <w:trHeight w:val="315"/>
        </w:trPr>
        <w:tc>
          <w:tcPr>
            <w:tcW w:w="41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B8E7F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Utility Expen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6893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44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A5D4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haritable Expense</w:t>
            </w:r>
          </w:p>
        </w:tc>
      </w:tr>
      <w:tr w:rsidR="00970F91" w:rsidRPr="00970F91" w14:paraId="0EF5A117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03BE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627D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33BA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50F4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6D4F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4722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Date 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C100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F5F2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2B5D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lance</w:t>
            </w:r>
          </w:p>
        </w:tc>
      </w:tr>
      <w:tr w:rsidR="00970F91" w:rsidRPr="00970F91" w14:paraId="2A35DC14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1AF8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3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66133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B8EA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BD26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3AA2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454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6-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4931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C00A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2911D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</w:tr>
      <w:tr w:rsidR="00970F91" w:rsidRPr="00970F91" w14:paraId="0D46D3C2" w14:textId="77777777" w:rsidTr="00970F91">
        <w:trPr>
          <w:trHeight w:val="315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8BD3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4-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09C0F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87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FCFA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D27B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92AE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F220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93F0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403A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E1A9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</w:tr>
      <w:tr w:rsidR="00970F91" w:rsidRPr="00970F91" w14:paraId="67B467FB" w14:textId="77777777" w:rsidTr="00970F91">
        <w:trPr>
          <w:trHeight w:val="330"/>
        </w:trPr>
        <w:tc>
          <w:tcPr>
            <w:tcW w:w="8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6784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AAC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4B20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E2ADB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2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EE08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7D56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3E6F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0F4F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36487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100</w:t>
            </w:r>
          </w:p>
        </w:tc>
      </w:tr>
    </w:tbl>
    <w:p w14:paraId="0F05F954" w14:textId="77777777" w:rsidR="00970F91" w:rsidRDefault="00970F91"/>
    <w:p w14:paraId="733AC9A1" w14:textId="77777777" w:rsidR="00C77F67" w:rsidRDefault="00C77F67" w:rsidP="00C77F67">
      <w:pPr>
        <w:pStyle w:val="Heading2"/>
      </w:pPr>
      <w:r>
        <w:t>Trial Balance</w:t>
      </w:r>
    </w:p>
    <w:tbl>
      <w:tblPr>
        <w:tblW w:w="6560" w:type="dxa"/>
        <w:tblLook w:val="04A0" w:firstRow="1" w:lastRow="0" w:firstColumn="1" w:lastColumn="0" w:noHBand="0" w:noVBand="1"/>
      </w:tblPr>
      <w:tblGrid>
        <w:gridCol w:w="3274"/>
        <w:gridCol w:w="1643"/>
        <w:gridCol w:w="1643"/>
      </w:tblGrid>
      <w:tr w:rsidR="00970F91" w:rsidRPr="00970F91" w14:paraId="4E86C4C7" w14:textId="77777777" w:rsidTr="00970F91">
        <w:trPr>
          <w:trHeight w:val="315"/>
        </w:trPr>
        <w:tc>
          <w:tcPr>
            <w:tcW w:w="6560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1561595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 xml:space="preserve">Star Engine </w:t>
            </w:r>
            <w:proofErr w:type="spellStart"/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Pvt.</w:t>
            </w:r>
            <w:proofErr w:type="spellEnd"/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 xml:space="preserve"> Ltd</w:t>
            </w:r>
          </w:p>
        </w:tc>
      </w:tr>
      <w:tr w:rsidR="00970F91" w:rsidRPr="00970F91" w14:paraId="3219E477" w14:textId="77777777" w:rsidTr="00970F91">
        <w:trPr>
          <w:trHeight w:val="315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337E35B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Trial balance</w:t>
            </w:r>
          </w:p>
        </w:tc>
      </w:tr>
      <w:tr w:rsidR="00970F91" w:rsidRPr="00970F91" w14:paraId="0F36A4FD" w14:textId="77777777" w:rsidTr="00970F91">
        <w:trPr>
          <w:trHeight w:val="315"/>
        </w:trPr>
        <w:tc>
          <w:tcPr>
            <w:tcW w:w="6560" w:type="dxa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65E6ADF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For the Year ended 31 Mar 2019</w:t>
            </w:r>
          </w:p>
        </w:tc>
      </w:tr>
      <w:tr w:rsidR="00970F91" w:rsidRPr="00970F91" w14:paraId="1A5219E4" w14:textId="77777777" w:rsidTr="00970F91">
        <w:trPr>
          <w:trHeight w:val="330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42553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Account Nam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8A976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Debit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89D235" w14:textId="77777777" w:rsidR="00970F91" w:rsidRPr="00970F91" w:rsidRDefault="00970F91" w:rsidP="00970F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b/>
                <w:bCs/>
                <w:iCs w:val="0"/>
                <w:color w:val="000000"/>
                <w:sz w:val="24"/>
                <w:szCs w:val="24"/>
                <w:lang w:val="en-GB" w:eastAsia="en-GB"/>
              </w:rPr>
              <w:t>Credit</w:t>
            </w:r>
          </w:p>
        </w:tc>
      </w:tr>
      <w:tr w:rsidR="00970F91" w:rsidRPr="00970F91" w14:paraId="3B0A06E8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8031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sset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C4DB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1E720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207BB95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7D63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ash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2A17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18,628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98B7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211FDC6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3FFE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ccounts Receivabl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CD9F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1,15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F1E60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EE4FFA9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151F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Prepaid insuranc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7EE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1,10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58208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21D6356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D2B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uto Mobile Engine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03B3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9,20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BBFE7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79F53B2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8A0C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oat Engine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BBCA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  -  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41BA9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F6391DC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AB9A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Inventory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0AAA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1,20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EFE65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F6B65B0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F75F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Leasehold improvement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E7FA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  -  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33A5C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FB9B866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8D2B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EF7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78073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F99E448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FEB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Liabilitie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F8E4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F1B42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D16232C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985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nk Payabl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D0B7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ACB7D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    3 </w:t>
            </w:r>
          </w:p>
        </w:tc>
      </w:tr>
      <w:tr w:rsidR="00970F91" w:rsidRPr="00970F91" w14:paraId="603AA228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04E4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ividends Payabl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8434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99BED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125 </w:t>
            </w:r>
          </w:p>
        </w:tc>
      </w:tr>
      <w:tr w:rsidR="00970F91" w:rsidRPr="00970F91" w14:paraId="6E17097B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BBF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Accounts Payabl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A7A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29AE7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7,000 </w:t>
            </w:r>
          </w:p>
        </w:tc>
      </w:tr>
      <w:tr w:rsidR="00970F91" w:rsidRPr="00970F91" w14:paraId="27C86DBA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3B65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7B8D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4C077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D56467E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6433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Equity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CD21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43CE8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B9537A1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B0D8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ommon Stock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24E3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9F052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25,000 </w:t>
            </w:r>
          </w:p>
        </w:tc>
      </w:tr>
      <w:tr w:rsidR="00970F91" w:rsidRPr="00970F91" w14:paraId="65980C52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3F79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Dividend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DA54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125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7B988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54E7CFD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DA15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Retained </w:t>
            </w:r>
            <w:proofErr w:type="spellStart"/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Earings</w:t>
            </w:r>
            <w:proofErr w:type="spellEnd"/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39AF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1CC21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  -   </w:t>
            </w:r>
          </w:p>
        </w:tc>
      </w:tr>
      <w:tr w:rsidR="00970F91" w:rsidRPr="00970F91" w14:paraId="3ACC4C16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DDC3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4F4F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86147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D4970C3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FB19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Revenu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161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093BD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BC23A91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7B18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ales Revenu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21C7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6C248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1,150 </w:t>
            </w:r>
          </w:p>
        </w:tc>
      </w:tr>
      <w:tr w:rsidR="00970F91" w:rsidRPr="00970F91" w14:paraId="61D12849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994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ervice Revenu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D1E8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8887D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1,600 </w:t>
            </w:r>
          </w:p>
        </w:tc>
      </w:tr>
      <w:tr w:rsidR="00970F91" w:rsidRPr="00970F91" w14:paraId="5FDB02D8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3742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BCAC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EEAFC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F590049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8FB3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AAE7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23254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553E9930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CC9E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Marketing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CC4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75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3CAC6E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0813B11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7A28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Rent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2D19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1,00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DF385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1D22E9D1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3F6BC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lastRenderedPageBreak/>
              <w:t>Office Supplies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D520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685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9FC3A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BFB894F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0C2A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Insurance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9593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10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0F675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25208BAF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F715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Salaries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C080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20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0D8E7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B9919D9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B817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License &amp; Tax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31B6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20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FF48C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36A99DA1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15BF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Banking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080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  88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47A59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04C7109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0ED7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Maintenance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224F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145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0065C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F7B21C1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92A8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Utility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16917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207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296E5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44A8A0DA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9F4A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Charitable Expense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D99D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     100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14DE80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0178364F" w14:textId="77777777" w:rsidTr="00970F91">
        <w:trPr>
          <w:trHeight w:val="315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FA88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235D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B936C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 </w:t>
            </w:r>
          </w:p>
        </w:tc>
      </w:tr>
      <w:tr w:rsidR="00970F91" w:rsidRPr="00970F91" w14:paraId="74E4C97B" w14:textId="77777777" w:rsidTr="00970F91">
        <w:trPr>
          <w:trHeight w:val="330"/>
        </w:trPr>
        <w:tc>
          <w:tcPr>
            <w:tcW w:w="327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8346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>Total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EA2F1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34,878 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0DC8F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4"/>
                <w:szCs w:val="24"/>
                <w:lang w:val="en-GB" w:eastAsia="en-GB"/>
              </w:rPr>
              <w:t xml:space="preserve"> $      34,878 </w:t>
            </w:r>
          </w:p>
        </w:tc>
      </w:tr>
    </w:tbl>
    <w:p w14:paraId="081274A4" w14:textId="77777777" w:rsidR="00C77F67" w:rsidRDefault="00C77F67"/>
    <w:p w14:paraId="47115BEB" w14:textId="77777777" w:rsidR="00C77F67" w:rsidRDefault="00C77F67" w:rsidP="00C77F67">
      <w:pPr>
        <w:pStyle w:val="Heading1"/>
      </w:pPr>
      <w:r>
        <w:t>NPV for Multi-Year Projects</w:t>
      </w:r>
    </w:p>
    <w:p w14:paraId="000023E3" w14:textId="77777777" w:rsidR="00C77F67" w:rsidRDefault="00C77F67" w:rsidP="00C77F67">
      <w:pPr>
        <w:pStyle w:val="Heading2"/>
      </w:pPr>
      <w:r>
        <w:t>Project 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17"/>
        <w:gridCol w:w="1921"/>
      </w:tblGrid>
      <w:tr w:rsidR="00970F91" w:rsidRPr="00970F91" w14:paraId="25757461" w14:textId="77777777" w:rsidTr="00970F91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D62F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Net Present 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9F9E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           1,729,834 </w:t>
            </w:r>
          </w:p>
        </w:tc>
      </w:tr>
      <w:tr w:rsidR="00970F91" w:rsidRPr="00970F91" w14:paraId="77E27A65" w14:textId="77777777" w:rsidTr="00970F9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E761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IR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594C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25.26%</w:t>
            </w:r>
          </w:p>
        </w:tc>
      </w:tr>
      <w:tr w:rsidR="00970F91" w:rsidRPr="00970F91" w14:paraId="261F3EA1" w14:textId="77777777" w:rsidTr="00970F9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E60F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Payback Peri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AA956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                     3.71 </w:t>
            </w:r>
          </w:p>
        </w:tc>
      </w:tr>
    </w:tbl>
    <w:p w14:paraId="17B28008" w14:textId="77777777" w:rsidR="00C77F67" w:rsidRDefault="00C77F67"/>
    <w:p w14:paraId="35E668B5" w14:textId="77777777" w:rsidR="00C77F67" w:rsidRDefault="00C77F67" w:rsidP="00C77F67">
      <w:pPr>
        <w:pStyle w:val="Heading2"/>
      </w:pPr>
      <w:r>
        <w:t>Project B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17"/>
        <w:gridCol w:w="1921"/>
      </w:tblGrid>
      <w:tr w:rsidR="00970F91" w:rsidRPr="00970F91" w14:paraId="44AD81CD" w14:textId="77777777" w:rsidTr="00970F91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BAB43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Net Present Valu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61C6D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           5,362,378 </w:t>
            </w:r>
          </w:p>
        </w:tc>
      </w:tr>
      <w:tr w:rsidR="00970F91" w:rsidRPr="00970F91" w14:paraId="52EFEC9A" w14:textId="77777777" w:rsidTr="00970F9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9672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IR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6CFD5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15.01%</w:t>
            </w:r>
          </w:p>
        </w:tc>
      </w:tr>
      <w:tr w:rsidR="00970F91" w:rsidRPr="00970F91" w14:paraId="25BC4544" w14:textId="77777777" w:rsidTr="00970F91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4C20F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Payback Peri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5ABCB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                     5.33 </w:t>
            </w:r>
          </w:p>
        </w:tc>
      </w:tr>
    </w:tbl>
    <w:p w14:paraId="42BA1639" w14:textId="77777777" w:rsidR="00C77F67" w:rsidRDefault="00C77F67"/>
    <w:p w14:paraId="77F35E59" w14:textId="77777777" w:rsidR="00C77F67" w:rsidRDefault="00C77F67" w:rsidP="00C77F67">
      <w:pPr>
        <w:pStyle w:val="Heading1"/>
      </w:pPr>
      <w:r>
        <w:t>Capital Planning &amp; Cost of Capital</w:t>
      </w:r>
    </w:p>
    <w:p w14:paraId="4E776DC6" w14:textId="72EAECB1" w:rsidR="00C77F67" w:rsidRDefault="00970F91">
      <w:r>
        <w:t xml:space="preserve">Cost of capital is based on the industry averages </w:t>
      </w:r>
      <w:r w:rsidR="0068043B">
        <w:t>at</w:t>
      </w:r>
      <w:r>
        <w:t xml:space="preserve"> 10%. The capital generated from issuance of stock and </w:t>
      </w:r>
      <w:proofErr w:type="gramStart"/>
      <w:r>
        <w:t>equity based</w:t>
      </w:r>
      <w:proofErr w:type="gramEnd"/>
      <w:r>
        <w:t xml:space="preserve"> capital will be utilize</w:t>
      </w:r>
      <w:r w:rsidR="0068043B">
        <w:t>d</w:t>
      </w:r>
      <w:r>
        <w:t xml:space="preserve"> as it has </w:t>
      </w:r>
      <w:r w:rsidR="0068043B">
        <w:t xml:space="preserve">the </w:t>
      </w:r>
      <w:r>
        <w:t xml:space="preserve">ability to maximize the profitability of business and generate more growth </w:t>
      </w:r>
      <w:r w:rsidR="0068043B">
        <w:t>regarding the</w:t>
      </w:r>
      <w:r>
        <w:t xml:space="preserve"> wealth of</w:t>
      </w:r>
      <w:r w:rsidR="0068043B">
        <w:t xml:space="preserve"> the</w:t>
      </w:r>
      <w:r>
        <w:t xml:space="preserve"> business. </w:t>
      </w:r>
    </w:p>
    <w:p w14:paraId="56BB1F11" w14:textId="77777777" w:rsidR="00C77F67" w:rsidRDefault="00C77F67" w:rsidP="00C77F67">
      <w:pPr>
        <w:pStyle w:val="Heading1"/>
      </w:pPr>
      <w:r>
        <w:t>Project Selection Between Multiple Projects</w:t>
      </w:r>
    </w:p>
    <w:p w14:paraId="63A3BCB8" w14:textId="77777777" w:rsidR="00C77F67" w:rsidRDefault="00C77F67" w:rsidP="00C77F67">
      <w:pPr>
        <w:pStyle w:val="Heading2"/>
      </w:pPr>
      <w:r>
        <w:t>Project A</w:t>
      </w:r>
    </w:p>
    <w:p w14:paraId="1B8BCE1D" w14:textId="77777777" w:rsidR="00C77F67" w:rsidRDefault="00970F91">
      <w:r w:rsidRPr="00970F91">
        <w:rPr>
          <w:noProof/>
        </w:rPr>
        <w:lastRenderedPageBreak/>
        <w:drawing>
          <wp:inline distT="0" distB="0" distL="0" distR="0" wp14:anchorId="1E0F0A55" wp14:editId="420C11AE">
            <wp:extent cx="6246355" cy="29140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0597" cy="2934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EFE42" w14:textId="77777777" w:rsidR="00C77F67" w:rsidRDefault="00C77F67" w:rsidP="00C77F67">
      <w:pPr>
        <w:pStyle w:val="Heading2"/>
      </w:pPr>
      <w:r>
        <w:t>Project B</w:t>
      </w:r>
    </w:p>
    <w:p w14:paraId="061D0E02" w14:textId="77777777" w:rsidR="00C77F67" w:rsidRDefault="00970F91">
      <w:r w:rsidRPr="00970F91">
        <w:rPr>
          <w:noProof/>
        </w:rPr>
        <w:drawing>
          <wp:inline distT="0" distB="0" distL="0" distR="0" wp14:anchorId="640F1FE4" wp14:editId="33476C4F">
            <wp:extent cx="622935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0768" cy="3344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F2903" w14:textId="77777777" w:rsidR="00C77F67" w:rsidRDefault="00970F91" w:rsidP="00C77F67">
      <w:pPr>
        <w:pStyle w:val="Heading2"/>
      </w:pPr>
      <w:r>
        <w:t xml:space="preserve">Chosen Project:  Automobile </w:t>
      </w:r>
    </w:p>
    <w:p w14:paraId="11C51A1B" w14:textId="7A605402" w:rsidR="00C77F67" w:rsidRDefault="00970F91">
      <w:r>
        <w:t xml:space="preserve">Automobile project as it has </w:t>
      </w:r>
      <w:r w:rsidR="0068043B">
        <w:t>a g</w:t>
      </w:r>
      <w:r>
        <w:t xml:space="preserve">reater Net present value compare to Boat engine project. </w:t>
      </w:r>
    </w:p>
    <w:p w14:paraId="51873242" w14:textId="77777777" w:rsidR="00C77F67" w:rsidRDefault="00C77F67" w:rsidP="00C77F67">
      <w:pPr>
        <w:pStyle w:val="Heading1"/>
      </w:pPr>
      <w:r>
        <w:t>Setting up an International Division</w:t>
      </w:r>
    </w:p>
    <w:p w14:paraId="4A9FED83" w14:textId="21EFDFF9" w:rsidR="00970F91" w:rsidRPr="00970F91" w:rsidRDefault="00970F91" w:rsidP="00970F91">
      <w:r w:rsidRPr="00970F91">
        <w:lastRenderedPageBreak/>
        <w:t xml:space="preserve">The International Clients for Aircraft Boat Engine includes: United Kingdom, Australia, France, South Asia, North Africa, </w:t>
      </w:r>
      <w:r w:rsidR="0068043B">
        <w:t xml:space="preserve">and </w:t>
      </w:r>
      <w:r w:rsidRPr="00970F91">
        <w:t>South Africa</w:t>
      </w:r>
      <w:r w:rsidR="0068043B">
        <w:t>.</w:t>
      </w:r>
    </w:p>
    <w:p w14:paraId="746784C4" w14:textId="08A839BE" w:rsidR="00C77F67" w:rsidRDefault="00970F91" w:rsidP="00970F91">
      <w:r w:rsidRPr="00970F91">
        <w:t xml:space="preserve">The Automobile customers majorly are from local market specially car manufacturing corporation like Ford motors, General motors, Fiat Chrysler, Honda, Toyota, Nissan, </w:t>
      </w:r>
      <w:r w:rsidR="0068043B">
        <w:t xml:space="preserve">and </w:t>
      </w:r>
      <w:r w:rsidRPr="00970F91">
        <w:t xml:space="preserve">Volkswagen.  </w:t>
      </w:r>
    </w:p>
    <w:p w14:paraId="425D4CA9" w14:textId="77777777" w:rsidR="00C77F67" w:rsidRDefault="00C77F67" w:rsidP="00C77F67">
      <w:pPr>
        <w:pStyle w:val="Heading1"/>
      </w:pPr>
      <w:r>
        <w:t>Important Ratios from Balance Sheet and Income Statement</w:t>
      </w:r>
    </w:p>
    <w:p w14:paraId="1052DA2C" w14:textId="77777777" w:rsidR="00C77F67" w:rsidRDefault="00C77F67" w:rsidP="00C77F67">
      <w:pPr>
        <w:pStyle w:val="Heading2"/>
      </w:pPr>
      <w:r>
        <w:t>Balance Sheet</w:t>
      </w:r>
    </w:p>
    <w:p w14:paraId="5588773D" w14:textId="77777777" w:rsidR="00C77F67" w:rsidRDefault="00970F91" w:rsidP="00C77F67">
      <w:pPr>
        <w:pStyle w:val="Heading3"/>
      </w:pPr>
      <w:r>
        <w:t>Current Ratio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784"/>
        <w:gridCol w:w="1041"/>
      </w:tblGrid>
      <w:tr w:rsidR="00970F91" w:rsidRPr="00970F91" w14:paraId="025FDE3B" w14:textId="77777777" w:rsidTr="001E217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35445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Current Ratio = Total Current Assets / Total Current Liabiliti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D798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970F91" w:rsidRPr="00970F91" w14:paraId="2F89FD40" w14:textId="77777777" w:rsidTr="001E217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D2239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Total Current Asse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6C5AA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22,078 </w:t>
            </w:r>
          </w:p>
        </w:tc>
      </w:tr>
      <w:tr w:rsidR="00970F91" w:rsidRPr="00970F91" w14:paraId="51A44D4C" w14:textId="77777777" w:rsidTr="001E217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548B4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Total Current Liabilities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31408" w14:textId="77777777" w:rsidR="00970F91" w:rsidRPr="00970F91" w:rsidRDefault="00970F91" w:rsidP="00970F9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  7,128 </w:t>
            </w:r>
          </w:p>
        </w:tc>
      </w:tr>
      <w:tr w:rsidR="00970F91" w:rsidRPr="00970F91" w14:paraId="372E9E01" w14:textId="77777777" w:rsidTr="001E217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64702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Current Ratio   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EEEDE" w14:textId="77777777" w:rsidR="00970F91" w:rsidRPr="00970F91" w:rsidRDefault="00970F91" w:rsidP="00970F91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970F91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      3.10 </w:t>
            </w:r>
          </w:p>
        </w:tc>
      </w:tr>
    </w:tbl>
    <w:p w14:paraId="127060A9" w14:textId="2ED796FE" w:rsidR="00C77F67" w:rsidRDefault="001E217D">
      <w:r>
        <w:t>This ratio describe</w:t>
      </w:r>
      <w:r w:rsidR="0068043B">
        <w:t>s</w:t>
      </w:r>
      <w:r>
        <w:t xml:space="preserve"> the ability of management to pay off current obligation</w:t>
      </w:r>
      <w:r w:rsidR="0068043B">
        <w:t>s</w:t>
      </w:r>
      <w:r>
        <w:t xml:space="preserve"> compare</w:t>
      </w:r>
      <w:r w:rsidR="0068043B">
        <w:t>d</w:t>
      </w:r>
      <w:r>
        <w:t xml:space="preserve"> to the level of current assets </w:t>
      </w:r>
      <w:r w:rsidR="0068043B">
        <w:t xml:space="preserve">the </w:t>
      </w:r>
      <w:r>
        <w:t xml:space="preserve">corporation holds in the business. </w:t>
      </w:r>
    </w:p>
    <w:p w14:paraId="7C38F421" w14:textId="77777777" w:rsidR="00C77F67" w:rsidRDefault="001E217D" w:rsidP="00C77F67">
      <w:pPr>
        <w:pStyle w:val="Heading3"/>
      </w:pPr>
      <w:r>
        <w:t>Debt to Equity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2"/>
        <w:gridCol w:w="1041"/>
      </w:tblGrid>
      <w:tr w:rsidR="001E217D" w:rsidRPr="001E217D" w14:paraId="3D3B49B7" w14:textId="77777777" w:rsidTr="001E217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A93CB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Debt to Equity Ratio = Total Debt / Total Equit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4ABB0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1E217D" w:rsidRPr="001E217D" w14:paraId="4ECB76BB" w14:textId="77777777" w:rsidTr="001E217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7D5F6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Total Debt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80819" w14:textId="77777777" w:rsidR="001E217D" w:rsidRPr="001E217D" w:rsidRDefault="001E217D" w:rsidP="001E217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  7,128 </w:t>
            </w:r>
          </w:p>
        </w:tc>
      </w:tr>
      <w:tr w:rsidR="001E217D" w:rsidRPr="001E217D" w14:paraId="6ED884B5" w14:textId="77777777" w:rsidTr="001E217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C0FE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Total Equity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6C10B" w14:textId="77777777" w:rsidR="001E217D" w:rsidRPr="001E217D" w:rsidRDefault="001E217D" w:rsidP="001E217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24,150 </w:t>
            </w:r>
          </w:p>
        </w:tc>
      </w:tr>
      <w:tr w:rsidR="001E217D" w:rsidRPr="001E217D" w14:paraId="61549A7D" w14:textId="77777777" w:rsidTr="001E217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7F910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Debt to Equity Ratio  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A7E1B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      0.30 </w:t>
            </w:r>
          </w:p>
        </w:tc>
      </w:tr>
    </w:tbl>
    <w:p w14:paraId="05B78E99" w14:textId="34C61BC1" w:rsidR="001E217D" w:rsidRDefault="001E217D">
      <w:r>
        <w:t>This ratio describes the level of debt compare</w:t>
      </w:r>
      <w:r w:rsidR="0068043B">
        <w:t>d</w:t>
      </w:r>
      <w:r>
        <w:t xml:space="preserve"> to equity in the assets of corporation</w:t>
      </w:r>
      <w:r w:rsidR="0068043B">
        <w:t>.</w:t>
      </w:r>
      <w:r>
        <w:t xml:space="preserve"> </w:t>
      </w:r>
      <w:r w:rsidR="0068043B" w:rsidRPr="007C239E">
        <w:rPr>
          <w:b/>
        </w:rPr>
        <w:t>This is a</w:t>
      </w:r>
      <w:r w:rsidRPr="007C239E">
        <w:rPr>
          <w:b/>
        </w:rPr>
        <w:t xml:space="preserve"> key indicator of performance and advantage of corporation</w:t>
      </w:r>
      <w:r>
        <w:t xml:space="preserve">. </w:t>
      </w:r>
    </w:p>
    <w:p w14:paraId="6DE6273F" w14:textId="77777777" w:rsidR="00C77F67" w:rsidRDefault="00C77F67" w:rsidP="00C77F67">
      <w:pPr>
        <w:pStyle w:val="Heading2"/>
      </w:pPr>
      <w:r>
        <w:t>Income Statement</w:t>
      </w:r>
    </w:p>
    <w:p w14:paraId="317C8769" w14:textId="77777777" w:rsidR="00C77F67" w:rsidRDefault="001E217D" w:rsidP="00C77F67">
      <w:pPr>
        <w:pStyle w:val="Heading3"/>
      </w:pPr>
      <w:r>
        <w:t>Receivable Turnover ratio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953"/>
        <w:gridCol w:w="1041"/>
      </w:tblGrid>
      <w:tr w:rsidR="001E217D" w:rsidRPr="001E217D" w14:paraId="428331FA" w14:textId="77777777" w:rsidTr="001E217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393CD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Receivable Turnover = Total Sales / Total Receivabl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9CBFB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1E217D" w:rsidRPr="001E217D" w14:paraId="41CB0EC5" w14:textId="77777777" w:rsidTr="001E217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11CD6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Total Sa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C0F7E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  2,750 </w:t>
            </w:r>
          </w:p>
        </w:tc>
      </w:tr>
      <w:tr w:rsidR="001E217D" w:rsidRPr="001E217D" w14:paraId="2945A67E" w14:textId="77777777" w:rsidTr="001E217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265AC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Total Receiv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3439D" w14:textId="77777777" w:rsidR="001E217D" w:rsidRPr="001E217D" w:rsidRDefault="001E217D" w:rsidP="001E217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  1,150 </w:t>
            </w:r>
          </w:p>
        </w:tc>
      </w:tr>
      <w:tr w:rsidR="001E217D" w:rsidRPr="001E217D" w14:paraId="2CA82402" w14:textId="77777777" w:rsidTr="001E217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0FC0C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Receivable Turnover  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2551D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      2.39 </w:t>
            </w:r>
          </w:p>
        </w:tc>
      </w:tr>
    </w:tbl>
    <w:p w14:paraId="497A3ED6" w14:textId="58D60910" w:rsidR="001E217D" w:rsidRDefault="001E217D" w:rsidP="00C77F67">
      <w:r>
        <w:t>This ratio describe</w:t>
      </w:r>
      <w:r w:rsidR="007C239E">
        <w:t>s</w:t>
      </w:r>
      <w:r>
        <w:t xml:space="preserve"> the position of receivable</w:t>
      </w:r>
      <w:r w:rsidR="007C239E">
        <w:t>s</w:t>
      </w:r>
      <w:r>
        <w:t xml:space="preserve"> compare</w:t>
      </w:r>
      <w:r w:rsidR="007C239E">
        <w:t>d</w:t>
      </w:r>
      <w:r>
        <w:t xml:space="preserve"> to the position of revenue </w:t>
      </w:r>
      <w:r w:rsidR="007C239E">
        <w:t xml:space="preserve">that the </w:t>
      </w:r>
      <w:r>
        <w:t xml:space="preserve">corporation holds in the business. </w:t>
      </w:r>
      <w:r w:rsidRPr="007C239E">
        <w:rPr>
          <w:b/>
        </w:rPr>
        <w:t>Th</w:t>
      </w:r>
      <w:r w:rsidR="007C239E" w:rsidRPr="007C239E">
        <w:rPr>
          <w:b/>
        </w:rPr>
        <w:t>is</w:t>
      </w:r>
      <w:r w:rsidRPr="007C239E">
        <w:rPr>
          <w:b/>
        </w:rPr>
        <w:t xml:space="preserve"> indicator is </w:t>
      </w:r>
      <w:r w:rsidR="007C239E" w:rsidRPr="007C239E">
        <w:rPr>
          <w:b/>
        </w:rPr>
        <w:t xml:space="preserve">a </w:t>
      </w:r>
      <w:r w:rsidRPr="007C239E">
        <w:rPr>
          <w:b/>
        </w:rPr>
        <w:t>key performance indicator that help</w:t>
      </w:r>
      <w:r w:rsidR="007C239E" w:rsidRPr="007C239E">
        <w:rPr>
          <w:b/>
        </w:rPr>
        <w:t>s</w:t>
      </w:r>
      <w:r w:rsidRPr="007C239E">
        <w:rPr>
          <w:b/>
        </w:rPr>
        <w:t xml:space="preserve"> to mitigate the risk of investment and working capital management</w:t>
      </w:r>
      <w:r>
        <w:t xml:space="preserve">. </w:t>
      </w:r>
    </w:p>
    <w:p w14:paraId="71C976F9" w14:textId="77777777" w:rsidR="00C77F67" w:rsidRDefault="001E217D" w:rsidP="00C77F67">
      <w:pPr>
        <w:pStyle w:val="Heading3"/>
      </w:pPr>
      <w:r>
        <w:t>Sales Turnover Ratio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037"/>
        <w:gridCol w:w="1041"/>
      </w:tblGrid>
      <w:tr w:rsidR="001E217D" w:rsidRPr="001E217D" w14:paraId="772429D9" w14:textId="77777777" w:rsidTr="001E217D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6297D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Sales Turnover = Total Sales / Total Asset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28425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1E217D" w:rsidRPr="001E217D" w14:paraId="5E4BC986" w14:textId="77777777" w:rsidTr="001E217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662B1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Total Sal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4F9B2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  2,750 </w:t>
            </w:r>
          </w:p>
        </w:tc>
      </w:tr>
      <w:tr w:rsidR="001E217D" w:rsidRPr="001E217D" w14:paraId="49A3F5E0" w14:textId="77777777" w:rsidTr="001E217D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F0BCC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>Total Asset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45D16" w14:textId="77777777" w:rsidR="001E217D" w:rsidRPr="001E217D" w:rsidRDefault="001E217D" w:rsidP="001E217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$ 31,278 </w:t>
            </w:r>
          </w:p>
        </w:tc>
      </w:tr>
      <w:tr w:rsidR="001E217D" w:rsidRPr="001E217D" w14:paraId="648BC0D2" w14:textId="77777777" w:rsidTr="001E217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C66E5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lastRenderedPageBreak/>
              <w:t xml:space="preserve">Sales Turnover  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434D7" w14:textId="77777777" w:rsidR="001E217D" w:rsidRPr="001E217D" w:rsidRDefault="001E217D" w:rsidP="001E217D">
            <w:pPr>
              <w:spacing w:after="0" w:line="240" w:lineRule="auto"/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</w:pPr>
            <w:r w:rsidRPr="001E217D">
              <w:rPr>
                <w:rFonts w:ascii="Times New Roman" w:eastAsia="Times New Roman" w:hAnsi="Times New Roman" w:cs="Times New Roman"/>
                <w:iCs w:val="0"/>
                <w:color w:val="000000"/>
                <w:sz w:val="22"/>
                <w:szCs w:val="22"/>
                <w:lang w:val="en-GB" w:eastAsia="en-GB"/>
              </w:rPr>
              <w:t xml:space="preserve">       0.09 </w:t>
            </w:r>
          </w:p>
        </w:tc>
      </w:tr>
    </w:tbl>
    <w:p w14:paraId="60711247" w14:textId="262699C8" w:rsidR="001E217D" w:rsidRDefault="001E217D">
      <w:r>
        <w:t>This ratio describe</w:t>
      </w:r>
      <w:r w:rsidR="007C239E">
        <w:t>s</w:t>
      </w:r>
      <w:r>
        <w:t xml:space="preserve"> the position of company ability to generate revenue compare to position of assets they hold. </w:t>
      </w:r>
    </w:p>
    <w:p w14:paraId="6CD70D66" w14:textId="77777777" w:rsidR="00380788" w:rsidRDefault="00C77F67">
      <w:pPr>
        <w:pStyle w:val="Heading1"/>
      </w:pPr>
      <w:r>
        <w:t>References</w:t>
      </w:r>
    </w:p>
    <w:sdt>
      <w:sdtPr>
        <w:rPr>
          <w:rFonts w:asciiTheme="minorHAnsi" w:hAnsiTheme="minorHAnsi"/>
          <w:color w:val="auto"/>
          <w:sz w:val="21"/>
          <w:szCs w:val="21"/>
        </w:rPr>
        <w:id w:val="-456486246"/>
        <w:docPartObj>
          <w:docPartGallery w:val="Bibliographies"/>
          <w:docPartUnique/>
        </w:docPartObj>
      </w:sdtPr>
      <w:sdtContent>
        <w:p w14:paraId="1129F992" w14:textId="77777777" w:rsidR="00380788" w:rsidRDefault="00380788">
          <w:pPr>
            <w:pStyle w:val="Heading1"/>
          </w:pPr>
        </w:p>
        <w:sdt>
          <w:sdtPr>
            <w:id w:val="-573587230"/>
            <w:bibliography/>
          </w:sdtPr>
          <w:sdtContent>
            <w:p w14:paraId="1257FEBA" w14:textId="77777777" w:rsidR="00380788" w:rsidRDefault="00380788" w:rsidP="00380788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Larson, K. D., Wild, J. J., &amp; Chiappetta, B. (2002). </w:t>
              </w:r>
              <w:r>
                <w:rPr>
                  <w:i/>
                  <w:iCs w:val="0"/>
                  <w:noProof/>
                </w:rPr>
                <w:t>Fundamental accounting principles.</w:t>
              </w:r>
              <w:r>
                <w:rPr>
                  <w:noProof/>
                </w:rPr>
                <w:t xml:space="preserve"> New York: USA: McGraw-Hill Irwin.</w:t>
              </w:r>
            </w:p>
            <w:p w14:paraId="54D3F13F" w14:textId="77777777" w:rsidR="00380788" w:rsidRDefault="00380788" w:rsidP="0038078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ygandt, J. J., Kimmel, P. D., KIESO, D., &amp; Elias, R. Z. (2010). Accounting principles. </w:t>
              </w:r>
              <w:r>
                <w:rPr>
                  <w:i/>
                  <w:iCs w:val="0"/>
                  <w:noProof/>
                </w:rPr>
                <w:t>Issues in Accounting Education</w:t>
              </w:r>
              <w:r>
                <w:rPr>
                  <w:noProof/>
                </w:rPr>
                <w:t>, 179-180.</w:t>
              </w:r>
            </w:p>
            <w:p w14:paraId="61DAE942" w14:textId="77777777" w:rsidR="00380788" w:rsidRDefault="00380788" w:rsidP="0038078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6336DFB" w14:textId="77777777" w:rsidR="00C77F67" w:rsidRDefault="00C77F67"/>
    <w:sectPr w:rsidR="00C77F67" w:rsidSect="00625010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CDD1A" w14:textId="77777777" w:rsidR="009614D1" w:rsidRDefault="009614D1" w:rsidP="00C757A4">
      <w:pPr>
        <w:spacing w:after="0" w:line="240" w:lineRule="auto"/>
      </w:pPr>
      <w:r>
        <w:separator/>
      </w:r>
    </w:p>
  </w:endnote>
  <w:endnote w:type="continuationSeparator" w:id="0">
    <w:p w14:paraId="0AEE0B81" w14:textId="77777777" w:rsidR="009614D1" w:rsidRDefault="009614D1" w:rsidP="00C757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44294494"/>
      <w:docPartObj>
        <w:docPartGallery w:val="Page Numbers (Bottom of Page)"/>
        <w:docPartUnique/>
      </w:docPartObj>
    </w:sdtPr>
    <w:sdtContent>
      <w:p w14:paraId="70EC6FA5" w14:textId="77777777" w:rsidR="0068043B" w:rsidRDefault="0068043B" w:rsidP="00970F9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984050D" w14:textId="77777777" w:rsidR="0068043B" w:rsidRDefault="0068043B" w:rsidP="00C757A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48148228"/>
      <w:docPartObj>
        <w:docPartGallery w:val="Page Numbers (Bottom of Page)"/>
        <w:docPartUnique/>
      </w:docPartObj>
    </w:sdtPr>
    <w:sdtContent>
      <w:p w14:paraId="7E20639A" w14:textId="77777777" w:rsidR="0068043B" w:rsidRDefault="0068043B" w:rsidP="00970F9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3B99F951" w14:textId="77777777" w:rsidR="0068043B" w:rsidRDefault="0068043B" w:rsidP="00C757A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88433" w14:textId="77777777" w:rsidR="009614D1" w:rsidRDefault="009614D1" w:rsidP="00C757A4">
      <w:pPr>
        <w:spacing w:after="0" w:line="240" w:lineRule="auto"/>
      </w:pPr>
      <w:r>
        <w:separator/>
      </w:r>
    </w:p>
  </w:footnote>
  <w:footnote w:type="continuationSeparator" w:id="0">
    <w:p w14:paraId="7AD819E4" w14:textId="77777777" w:rsidR="009614D1" w:rsidRDefault="009614D1" w:rsidP="00C757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911088"/>
    <w:multiLevelType w:val="hybridMultilevel"/>
    <w:tmpl w:val="B89254AA"/>
    <w:lvl w:ilvl="0" w:tplc="5ED0EE42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tjQzM7M0NzcyNDVX0lEKTi0uzszPAykwrAUA0VfxDCwAAAA="/>
  </w:docVars>
  <w:rsids>
    <w:rsidRoot w:val="00C77F67"/>
    <w:rsid w:val="001E217D"/>
    <w:rsid w:val="00251CCB"/>
    <w:rsid w:val="00271310"/>
    <w:rsid w:val="00380788"/>
    <w:rsid w:val="003D7F5B"/>
    <w:rsid w:val="005E6D37"/>
    <w:rsid w:val="00625010"/>
    <w:rsid w:val="0068043B"/>
    <w:rsid w:val="007C239E"/>
    <w:rsid w:val="0082164B"/>
    <w:rsid w:val="009614D1"/>
    <w:rsid w:val="00970F91"/>
    <w:rsid w:val="00AE2A0B"/>
    <w:rsid w:val="00C757A4"/>
    <w:rsid w:val="00C77F67"/>
    <w:rsid w:val="00E53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7C91B"/>
  <w15:chartTrackingRefBased/>
  <w15:docId w15:val="{628312D2-2E94-4745-94C0-BF842D664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7F67"/>
    <w:rPr>
      <w:iCs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F67"/>
    <w:pPr>
      <w:pBdr>
        <w:top w:val="single" w:sz="12" w:space="1" w:color="5ECCF3" w:themeColor="accent2"/>
        <w:left w:val="single" w:sz="12" w:space="4" w:color="5ECCF3" w:themeColor="accent2"/>
        <w:bottom w:val="single" w:sz="12" w:space="1" w:color="5ECCF3" w:themeColor="accent2"/>
        <w:right w:val="single" w:sz="12" w:space="4" w:color="5ECCF3" w:themeColor="accent2"/>
      </w:pBdr>
      <w:shd w:val="clear" w:color="auto" w:fill="4E67C8" w:themeFill="accent1"/>
      <w:spacing w:line="240" w:lineRule="auto"/>
      <w:outlineLvl w:val="0"/>
    </w:pPr>
    <w:rPr>
      <w:rFonts w:asciiTheme="majorHAnsi" w:hAnsiTheme="majorHAnsi"/>
      <w:color w:val="FFFFFF"/>
      <w:sz w:val="28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F67"/>
    <w:pPr>
      <w:spacing w:before="200" w:after="60" w:line="240" w:lineRule="auto"/>
      <w:contextualSpacing/>
      <w:outlineLvl w:val="1"/>
    </w:pPr>
    <w:rPr>
      <w:rFonts w:asciiTheme="majorHAnsi" w:eastAsiaTheme="majorEastAsia" w:hAnsiTheme="majorHAnsi" w:cstheme="majorBidi"/>
      <w:b/>
      <w:bCs/>
      <w:outline/>
      <w:color w:val="4E67C8" w:themeColor="accent1"/>
      <w:sz w:val="34"/>
      <w:szCs w:val="34"/>
      <w14:textOutline w14:w="9525" w14:cap="flat" w14:cmpd="sng" w14:algn="ctr">
        <w14:solidFill>
          <w14:schemeClr w14:val="accent1">
            <w14:lumMod w14:val="75000"/>
          </w14:schemeClr>
        </w14:solidFill>
        <w14:prstDash w14:val="solid"/>
        <w14:round/>
      </w14:textOutline>
      <w14:textFill>
        <w14:noFill/>
      </w14:textFill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7F67"/>
    <w:pP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smallCaps/>
      <w:color w:val="11B1EA" w:themeColor="accent2" w:themeShade="BF"/>
      <w:spacing w:val="24"/>
      <w:sz w:val="28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7F67"/>
    <w:pP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31479E" w:themeColor="accent1" w:themeShade="BF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7F67"/>
    <w:pP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Cs/>
      <w:caps/>
      <w:color w:val="11B1EA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7F67"/>
    <w:pP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31479E" w:themeColor="accent1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7F67"/>
    <w:pP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11B1EA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7F67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4E67C8" w:themeColor="accent1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7F67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5ECCF3" w:themeColor="accent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7F67"/>
    <w:rPr>
      <w:rFonts w:asciiTheme="majorHAnsi" w:hAnsiTheme="majorHAnsi"/>
      <w:iCs/>
      <w:color w:val="FFFFFF"/>
      <w:sz w:val="28"/>
      <w:szCs w:val="38"/>
      <w:shd w:val="clear" w:color="auto" w:fill="4E67C8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77F67"/>
    <w:rPr>
      <w:rFonts w:asciiTheme="majorHAnsi" w:eastAsiaTheme="majorEastAsia" w:hAnsiTheme="majorHAnsi" w:cstheme="majorBidi"/>
      <w:b/>
      <w:bCs/>
      <w:iCs/>
      <w:outline/>
      <w:color w:val="4E67C8" w:themeColor="accent1"/>
      <w:sz w:val="34"/>
      <w:szCs w:val="34"/>
      <w14:textOutline w14:w="9525" w14:cap="flat" w14:cmpd="sng" w14:algn="ctr">
        <w14:solidFill>
          <w14:schemeClr w14:val="accent1">
            <w14:lumMod w14:val="75000"/>
          </w14:schemeClr>
        </w14:solidFill>
        <w14:prstDash w14:val="solid"/>
        <w14:round/>
      </w14:textOutline>
      <w14:textFill>
        <w14:noFill/>
      </w14:textFill>
    </w:rPr>
  </w:style>
  <w:style w:type="character" w:customStyle="1" w:styleId="Heading3Char">
    <w:name w:val="Heading 3 Char"/>
    <w:basedOn w:val="DefaultParagraphFont"/>
    <w:link w:val="Heading3"/>
    <w:uiPriority w:val="9"/>
    <w:rsid w:val="00C77F67"/>
    <w:rPr>
      <w:rFonts w:asciiTheme="majorHAnsi" w:eastAsiaTheme="majorEastAsia" w:hAnsiTheme="majorHAnsi" w:cstheme="majorBidi"/>
      <w:b/>
      <w:bCs/>
      <w:iCs/>
      <w:smallCaps/>
      <w:color w:val="11B1EA" w:themeColor="accent2" w:themeShade="BF"/>
      <w:spacing w:val="24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7F67"/>
    <w:rPr>
      <w:rFonts w:asciiTheme="majorHAnsi" w:eastAsiaTheme="majorEastAsia" w:hAnsiTheme="majorHAnsi" w:cstheme="majorBidi"/>
      <w:b/>
      <w:bCs/>
      <w:iCs/>
      <w:color w:val="31479E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7F67"/>
    <w:rPr>
      <w:rFonts w:asciiTheme="majorHAnsi" w:eastAsiaTheme="majorEastAsia" w:hAnsiTheme="majorHAnsi" w:cstheme="majorBidi"/>
      <w:bCs/>
      <w:iCs/>
      <w:caps/>
      <w:color w:val="11B1EA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7F67"/>
    <w:rPr>
      <w:rFonts w:asciiTheme="majorHAnsi" w:eastAsiaTheme="majorEastAsia" w:hAnsiTheme="majorHAnsi" w:cstheme="majorBidi"/>
      <w:iCs/>
      <w:color w:val="31479E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7F67"/>
    <w:rPr>
      <w:rFonts w:asciiTheme="majorHAnsi" w:eastAsiaTheme="majorEastAsia" w:hAnsiTheme="majorHAnsi" w:cstheme="majorBidi"/>
      <w:iCs/>
      <w:color w:val="11B1EA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7F67"/>
    <w:rPr>
      <w:rFonts w:asciiTheme="majorHAnsi" w:eastAsiaTheme="majorEastAsia" w:hAnsiTheme="majorHAnsi" w:cstheme="majorBidi"/>
      <w:iCs/>
      <w:color w:val="4E67C8" w:themeColor="accen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7F67"/>
    <w:rPr>
      <w:rFonts w:asciiTheme="majorHAnsi" w:eastAsiaTheme="majorEastAsia" w:hAnsiTheme="majorHAnsi" w:cstheme="majorBidi"/>
      <w:iCs/>
      <w:smallCaps/>
      <w:color w:val="5ECCF3" w:themeColor="accent2"/>
      <w:sz w:val="20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7F67"/>
    <w:rPr>
      <w:b/>
      <w:bCs/>
      <w:color w:val="11B1EA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77F67"/>
    <w:pPr>
      <w:shd w:val="clear" w:color="auto" w:fill="FFFFFF" w:themeFill="background1"/>
      <w:spacing w:after="120" w:line="240" w:lineRule="auto"/>
    </w:pPr>
    <w:rPr>
      <w:rFonts w:asciiTheme="majorHAnsi" w:eastAsiaTheme="majorEastAsia" w:hAnsiTheme="majorHAnsi" w:cstheme="majorBidi"/>
      <w:b/>
      <w:color w:val="FFFFFF" w:themeColor="background1"/>
      <w:spacing w:val="10"/>
      <w:sz w:val="72"/>
      <w:szCs w:val="64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C77F67"/>
    <w:rPr>
      <w:rFonts w:asciiTheme="majorHAnsi" w:eastAsiaTheme="majorEastAsia" w:hAnsiTheme="majorHAnsi" w:cstheme="majorBidi"/>
      <w:b/>
      <w:iCs/>
      <w:color w:val="FFFFFF" w:themeColor="background1"/>
      <w:spacing w:val="10"/>
      <w:sz w:val="72"/>
      <w:szCs w:val="64"/>
      <w:shd w:val="clear" w:color="auto" w:fill="FFFFFF" w:themeFill="background1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paragraph" w:styleId="Subtitle">
    <w:name w:val="Subtitle"/>
    <w:basedOn w:val="Normal"/>
    <w:next w:val="Normal"/>
    <w:link w:val="SubtitleChar"/>
    <w:uiPriority w:val="11"/>
    <w:qFormat/>
    <w:rsid w:val="00C77F67"/>
    <w:pPr>
      <w:spacing w:before="200" w:after="360" w:line="240" w:lineRule="auto"/>
    </w:pPr>
    <w:rPr>
      <w:rFonts w:asciiTheme="majorHAnsi" w:eastAsiaTheme="majorEastAsia" w:hAnsiTheme="majorHAnsi" w:cstheme="majorBidi"/>
      <w:color w:val="212745" w:themeColor="text2"/>
      <w:spacing w:val="2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77F67"/>
    <w:rPr>
      <w:rFonts w:asciiTheme="majorHAnsi" w:eastAsiaTheme="majorEastAsia" w:hAnsiTheme="majorHAnsi" w:cstheme="majorBidi"/>
      <w:iCs/>
      <w:color w:val="212745" w:themeColor="text2"/>
      <w:spacing w:val="20"/>
      <w:sz w:val="24"/>
      <w:szCs w:val="24"/>
    </w:rPr>
  </w:style>
  <w:style w:type="character" w:styleId="Strong">
    <w:name w:val="Strong"/>
    <w:uiPriority w:val="22"/>
    <w:qFormat/>
    <w:rsid w:val="00C77F67"/>
    <w:rPr>
      <w:b/>
      <w:bCs/>
      <w:spacing w:val="0"/>
    </w:rPr>
  </w:style>
  <w:style w:type="character" w:styleId="Emphasis">
    <w:name w:val="Emphasis"/>
    <w:uiPriority w:val="20"/>
    <w:qFormat/>
    <w:rsid w:val="00C77F67"/>
    <w:rPr>
      <w:rFonts w:eastAsiaTheme="majorEastAsia" w:cstheme="majorBidi"/>
      <w:b/>
      <w:bCs/>
      <w:color w:val="11B1EA" w:themeColor="accent2" w:themeShade="BF"/>
      <w:bdr w:val="single" w:sz="18" w:space="0" w:color="B4DCFA" w:themeColor="background2"/>
      <w:shd w:val="clear" w:color="auto" w:fill="B4DCFA" w:themeFill="background2"/>
    </w:rPr>
  </w:style>
  <w:style w:type="paragraph" w:styleId="NoSpacing">
    <w:name w:val="No Spacing"/>
    <w:basedOn w:val="Normal"/>
    <w:link w:val="NoSpacingChar"/>
    <w:uiPriority w:val="1"/>
    <w:qFormat/>
    <w:rsid w:val="00C77F6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77F67"/>
    <w:pPr>
      <w:numPr>
        <w:numId w:val="3"/>
      </w:numPr>
      <w:contextualSpacing/>
    </w:pPr>
    <w:rPr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C77F67"/>
    <w:rPr>
      <w:b/>
      <w:i/>
      <w:color w:val="5ECCF3" w:themeColor="accent2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C77F67"/>
    <w:rPr>
      <w:b/>
      <w:i/>
      <w:iCs/>
      <w:color w:val="5ECCF3" w:themeColor="accent2"/>
      <w:sz w:val="24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7F67"/>
    <w:pPr>
      <w:pBdr>
        <w:top w:val="dotted" w:sz="8" w:space="10" w:color="5ECCF3" w:themeColor="accent2"/>
        <w:bottom w:val="dotted" w:sz="8" w:space="10" w:color="5ECCF3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i/>
      <w:color w:val="5ECCF3" w:themeColor="accent2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7F67"/>
    <w:rPr>
      <w:rFonts w:asciiTheme="majorHAnsi" w:eastAsiaTheme="majorEastAsia" w:hAnsiTheme="majorHAnsi" w:cstheme="majorBidi"/>
      <w:b/>
      <w:bCs/>
      <w:i/>
      <w:iCs/>
      <w:color w:val="5ECCF3" w:themeColor="accent2"/>
      <w:sz w:val="20"/>
      <w:szCs w:val="20"/>
    </w:rPr>
  </w:style>
  <w:style w:type="character" w:styleId="SubtleEmphasis">
    <w:name w:val="Subtle Emphasis"/>
    <w:uiPriority w:val="19"/>
    <w:qFormat/>
    <w:rsid w:val="00C77F67"/>
    <w:rPr>
      <w:rFonts w:asciiTheme="majorHAnsi" w:eastAsiaTheme="majorEastAsia" w:hAnsiTheme="majorHAnsi" w:cstheme="majorBidi"/>
      <w:b/>
      <w:i/>
      <w:color w:val="4E67C8" w:themeColor="accent1"/>
    </w:rPr>
  </w:style>
  <w:style w:type="character" w:styleId="IntenseEmphasis">
    <w:name w:val="Intense Emphasis"/>
    <w:uiPriority w:val="21"/>
    <w:qFormat/>
    <w:rsid w:val="00C77F67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5ECCF3" w:themeColor="accent2"/>
      <w:shd w:val="clear" w:color="auto" w:fill="5ECCF3" w:themeFill="accent2"/>
      <w:vertAlign w:val="baseline"/>
    </w:rPr>
  </w:style>
  <w:style w:type="character" w:styleId="SubtleReference">
    <w:name w:val="Subtle Reference"/>
    <w:uiPriority w:val="31"/>
    <w:qFormat/>
    <w:rsid w:val="00C77F67"/>
    <w:rPr>
      <w:i/>
      <w:iCs/>
      <w:smallCaps/>
      <w:color w:val="5ECCF3" w:themeColor="accent2"/>
      <w:u w:color="5ECCF3" w:themeColor="accent2"/>
    </w:rPr>
  </w:style>
  <w:style w:type="character" w:styleId="IntenseReference">
    <w:name w:val="Intense Reference"/>
    <w:uiPriority w:val="32"/>
    <w:qFormat/>
    <w:rsid w:val="00C77F67"/>
    <w:rPr>
      <w:b/>
      <w:bCs/>
      <w:i/>
      <w:iCs/>
      <w:smallCaps/>
      <w:color w:val="5ECCF3" w:themeColor="accent2"/>
      <w:u w:color="5ECCF3" w:themeColor="accent2"/>
    </w:rPr>
  </w:style>
  <w:style w:type="character" w:styleId="BookTitle">
    <w:name w:val="Book Title"/>
    <w:uiPriority w:val="33"/>
    <w:qFormat/>
    <w:rsid w:val="00C77F67"/>
    <w:rPr>
      <w:rFonts w:asciiTheme="majorHAnsi" w:eastAsiaTheme="majorEastAsia" w:hAnsiTheme="majorHAnsi" w:cstheme="majorBidi"/>
      <w:b/>
      <w:bCs/>
      <w:smallCaps/>
      <w:color w:val="5ECCF3" w:themeColor="accent2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7F67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C77F67"/>
    <w:rPr>
      <w:iCs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C757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57A4"/>
    <w:rPr>
      <w:iCs/>
      <w:sz w:val="21"/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C757A4"/>
  </w:style>
  <w:style w:type="paragraph" w:styleId="NormalWeb">
    <w:name w:val="Normal (Web)"/>
    <w:basedOn w:val="Normal"/>
    <w:uiPriority w:val="99"/>
    <w:semiHidden/>
    <w:unhideWhenUsed/>
    <w:rsid w:val="00970F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Cs w:val="0"/>
      <w:sz w:val="24"/>
      <w:szCs w:val="24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380788"/>
  </w:style>
  <w:style w:type="paragraph" w:styleId="BalloonText">
    <w:name w:val="Balloon Text"/>
    <w:basedOn w:val="Normal"/>
    <w:link w:val="BalloonTextChar"/>
    <w:uiPriority w:val="99"/>
    <w:semiHidden/>
    <w:unhideWhenUsed/>
    <w:rsid w:val="0068043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043B"/>
    <w:rPr>
      <w:rFonts w:ascii="Times New Roman" w:hAnsi="Times New Roman" w:cs="Times New Roman"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4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Wey10</b:Tag>
    <b:SourceType>JournalArticle</b:SourceType>
    <b:Guid>{85B81D5C-50BD-455F-A5FC-AFCC4D89D014}</b:Guid>
    <b:Title>Accounting principles.</b:Title>
    <b:Year>2010</b:Year>
    <b:Author>
      <b:Author>
        <b:NameList>
          <b:Person>
            <b:Last>Weygandt</b:Last>
            <b:Middle>J</b:Middle>
            <b:First>J</b:First>
          </b:Person>
          <b:Person>
            <b:Last>Kimmel</b:Last>
            <b:Middle>D</b:Middle>
            <b:First>P</b:First>
          </b:Person>
          <b:Person>
            <b:Last>KIESO</b:Last>
            <b:First>D</b:First>
          </b:Person>
          <b:Person>
            <b:Last>Elias</b:Last>
            <b:Middle>Z</b:Middle>
            <b:First>R</b:First>
          </b:Person>
        </b:NameList>
      </b:Author>
    </b:Author>
    <b:JournalName>Issues in Accounting Education</b:JournalName>
    <b:Pages>179-180</b:Pages>
    <b:RefOrder>1</b:RefOrder>
  </b:Source>
  <b:Source>
    <b:Tag>Lar02</b:Tag>
    <b:SourceType>Book</b:SourceType>
    <b:Guid>{85178170-F404-486A-8674-606D5A4D0204}</b:Guid>
    <b:Title>Fundamental accounting principles.</b:Title>
    <b:Year>2002</b:Year>
    <b:City>New York</b:City>
    <b:Publisher>USA: McGraw-Hill Irwin</b:Publisher>
    <b:Author>
      <b:Author>
        <b:NameList>
          <b:Person>
            <b:Last>Larson</b:Last>
            <b:Middle>D</b:Middle>
            <b:First>K</b:First>
          </b:Person>
          <b:Person>
            <b:Last>Wild</b:Last>
            <b:Middle>J</b:Middle>
            <b:First>J</b:First>
          </b:Person>
          <b:Person>
            <b:Last>Chiappetta</b:Last>
            <b:First>B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FF47D327-B10C-7549-9E50-732AEE3D8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372</Words>
  <Characters>782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Daugherty</dc:creator>
  <cp:keywords/>
  <dc:description/>
  <cp:lastModifiedBy>Microsoft Office User</cp:lastModifiedBy>
  <cp:revision>2</cp:revision>
  <dcterms:created xsi:type="dcterms:W3CDTF">2019-03-17T06:46:00Z</dcterms:created>
  <dcterms:modified xsi:type="dcterms:W3CDTF">2019-03-17T06:46:00Z</dcterms:modified>
</cp:coreProperties>
</file>